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0, </w:t>
      </w:r>
      <w:r>
        <w:t xml:space="preserve">16 Ma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04-1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6 Ma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D3962" w:rsidRDefault="00FD3962" w:rsidP="00FD3962">
      <w:pPr>
        <w:pStyle w:val="FirstParagraph"/>
      </w:pPr>
      <w:r>
        <w:t>160.  May 16, 1711.</w:t>
      </w:r>
      <w:r>
        <w:rPr>
          <w:rStyle w:val="FootnoteReference"/>
        </w:rPr>
        <w:footnoteReference w:id="13"/>
      </w:r>
    </w:p>
    <w:p w:rsidR="00FD3962" w:rsidRDefault="00FD3962" w:rsidP="00FD3962">
      <w:pPr>
        <w:pStyle w:val="OriginalText"/>
        <w:rPr>
          <w:sz w:val="19"/>
          <w:szCs w:val="19"/>
        </w:rPr>
      </w:pP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14"/>
      </w:r>
      <w:r>
        <w:rPr>
          <w:sz w:val="19"/>
          <w:szCs w:val="19"/>
        </w:rPr>
        <w:t xml:space="preserve"> den 16ten Maÿ 1711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letters to Amsterdam Committee (chronologicall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hl Edle, etc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 insonders Hochgeehrte Herren!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ware vom 25ten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, welches mit dem beÿ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chlossenen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verhoffentlich wohl wird eingeliefferet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von Meinen Hochgeehrten Herren daraus wird ersehen word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ÿn, in was fur </w:t>
      </w:r>
      <w:r>
        <w:rPr>
          <w:rStyle w:val="Italics"/>
          <w:sz w:val="19"/>
          <w:szCs w:val="19"/>
        </w:rPr>
        <w:t>terminis</w:t>
      </w:r>
      <w:r>
        <w:rPr>
          <w:rStyle w:val="FootnoteReference"/>
          <w:sz w:val="19"/>
          <w:szCs w:val="19"/>
        </w:rPr>
        <w:footnoteReference w:id="15"/>
      </w:r>
      <w:r>
        <w:rPr>
          <w:sz w:val="19"/>
          <w:szCs w:val="19"/>
        </w:rPr>
        <w:t xml:space="preserve"> der hierländischen Täuffer Sa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ch dazumahl befundt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Seit deme habe die Feder zum dritten mahl angesetzet,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ung daß M[eine] h[och] g[eehrte] herren von demjenigen so in dieser S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erners passiret etwann beliebige Nachricht geben könte, a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seindt mir einer seits ratione derjenigen Täuffer so au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Bernese Anabaptist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faltz, aus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weibrüc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zweÿbrückischen, au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Lorra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ottringen, auß d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lsac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lsas 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undg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undgau,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ontbéliar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ömpelgartischen und dem Bischoff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aßlerischen Gebieth etc. anhero kommen, umb ihro noch i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t stehen habende mittel in dieser Freÿheits-zeit vo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uhohlen, so viele geschäffte, welche mehr eine </w:t>
      </w:r>
      <w:r>
        <w:rPr>
          <w:rStyle w:val="Italics"/>
          <w:sz w:val="19"/>
          <w:szCs w:val="19"/>
        </w:rPr>
        <w:t>Activitatem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</w:t>
      </w:r>
      <w:r>
        <w:rPr>
          <w:rStyle w:val="Italics"/>
          <w:sz w:val="19"/>
          <w:szCs w:val="19"/>
        </w:rPr>
        <w:t>Scripturen</w:t>
      </w:r>
      <w:r>
        <w:rPr>
          <w:rStyle w:val="FootnoteReference"/>
          <w:sz w:val="19"/>
          <w:szCs w:val="19"/>
        </w:rPr>
        <w:footnoteReference w:id="16"/>
      </w:r>
      <w:r>
        <w:rPr>
          <w:sz w:val="19"/>
          <w:szCs w:val="19"/>
        </w:rPr>
        <w:t xml:space="preserve"> erforderet, zugewachßen, und anderer seit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tt ein löbl[iche]r Standt in ansehung der wegen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Münsterthal affai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ünstertha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schäffts allhier geweßten Bischoff-Baßlerischen </w:t>
      </w:r>
      <w:r>
        <w:rPr>
          <w:rStyle w:val="Italics"/>
          <w:sz w:val="19"/>
          <w:szCs w:val="19"/>
        </w:rPr>
        <w:t>Deput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so viele Geschäffte gemachet, daß mein oberwehnte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emoriale</w:t>
      </w:r>
      <w:r>
        <w:rPr>
          <w:sz w:val="19"/>
          <w:szCs w:val="19"/>
        </w:rPr>
        <w:t xml:space="preserve"> alles meines Lauffens, Rennens, Bittens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ollicitirens</w:t>
      </w:r>
      <w:r>
        <w:rPr>
          <w:sz w:val="19"/>
          <w:szCs w:val="19"/>
        </w:rPr>
        <w:t xml:space="preserve"> unerachtet von der so genanten Täuffer-Camm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2] ehenter nicht alß am verwichenen Mitwochen für den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ath gebracht worden, oder, so mann will, hat können gebrach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rden, dannenhero auch Ich </w:t>
      </w:r>
      <w:r>
        <w:rPr>
          <w:rStyle w:val="Italics"/>
          <w:sz w:val="19"/>
          <w:szCs w:val="19"/>
        </w:rPr>
        <w:t>nolens volens</w:t>
      </w:r>
      <w:r>
        <w:rPr>
          <w:sz w:val="19"/>
          <w:szCs w:val="19"/>
        </w:rPr>
        <w:t xml:space="preserve"> mit meinem Schreib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is daher einen Anstandt machen müssen, damit von allem passi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en so viel vollständigeren Bericht abstatten möge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dem übersandten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werden M[eine] h[och] g[eehrte]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ß in </w:t>
      </w:r>
      <w:r>
        <w:rPr>
          <w:rStyle w:val="Italics"/>
          <w:sz w:val="19"/>
          <w:szCs w:val="19"/>
        </w:rPr>
        <w:t>executione</w:t>
      </w:r>
      <w:r>
        <w:rPr>
          <w:sz w:val="19"/>
          <w:szCs w:val="19"/>
        </w:rPr>
        <w:t xml:space="preserve"> des letzthin allhier </w:t>
      </w:r>
      <w:r>
        <w:rPr>
          <w:rStyle w:val="Italics"/>
          <w:sz w:val="19"/>
          <w:szCs w:val="19"/>
        </w:rPr>
        <w:t>éman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äuffer-Mandats sich für allerhandt difficultäten eräugnet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ie des wegen zu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 meinen </w:t>
      </w:r>
      <w:r>
        <w:rPr>
          <w:rStyle w:val="Italics"/>
          <w:sz w:val="19"/>
          <w:szCs w:val="19"/>
        </w:rPr>
        <w:t>recours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ehmen müssen, weilen mit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increases difficultie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Cammer dis fals nicht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hr auszurichten.  Jedennoch hat mich diese letztere auff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sprechen des Täglichen Raths oder </w:t>
      </w:r>
      <w:r>
        <w:rPr>
          <w:rStyle w:val="Italics"/>
          <w:sz w:val="19"/>
          <w:szCs w:val="19"/>
        </w:rPr>
        <w:t>Senats</w:t>
      </w:r>
      <w:r>
        <w:rPr>
          <w:sz w:val="19"/>
          <w:szCs w:val="19"/>
        </w:rPr>
        <w:t xml:space="preserve"> ersuchen lass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daß mich in der Cammer wolte einfindten, damit Wir Un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über die in mein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memorandum to Commission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  <w:r>
        <w:rPr>
          <w:rStyle w:val="Italics"/>
          <w:sz w:val="19"/>
          <w:szCs w:val="19"/>
        </w:rPr>
        <w:t>Puncten</w:t>
      </w:r>
      <w:r>
        <w:rPr>
          <w:sz w:val="19"/>
          <w:szCs w:val="19"/>
        </w:rPr>
        <w:t xml:space="preserve"> in al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reündlichkeit bereden undt etwann sehen mögten wie we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 darinnen übereinkommen oder Unß mit einandt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tehen mögten, damit mann an seinem Hohen Orth darü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sto besser und volständiger </w:t>
      </w:r>
      <w:r>
        <w:rPr>
          <w:rStyle w:val="Italics"/>
          <w:sz w:val="19"/>
          <w:szCs w:val="19"/>
        </w:rPr>
        <w:t>relatiren</w:t>
      </w:r>
      <w:r>
        <w:rPr>
          <w:sz w:val="19"/>
          <w:szCs w:val="19"/>
        </w:rPr>
        <w:t xml:space="preserve"> möge.  Und dies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nferentz</w:t>
      </w:r>
      <w:r>
        <w:rPr>
          <w:sz w:val="19"/>
          <w:szCs w:val="19"/>
        </w:rPr>
        <w:t xml:space="preserve"> ist den 28ten </w:t>
      </w:r>
      <w:r>
        <w:rPr>
          <w:rStyle w:val="Italics"/>
          <w:sz w:val="19"/>
          <w:szCs w:val="19"/>
        </w:rPr>
        <w:t>Aprilis</w:t>
      </w:r>
      <w:r>
        <w:rPr>
          <w:sz w:val="19"/>
          <w:szCs w:val="19"/>
        </w:rPr>
        <w:t xml:space="preserve"> geschehen und hat beÿ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4 Stundt gewähret, da es dann zuweilen von beÿden sei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iemblich hitzig dahergegangen, weilen ich auff dem </w:t>
      </w:r>
      <w:r>
        <w:rPr>
          <w:rStyle w:val="Italics"/>
          <w:sz w:val="19"/>
          <w:szCs w:val="19"/>
        </w:rPr>
        <w:t>genuino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Sensu</w:t>
      </w:r>
      <w:r>
        <w:rPr>
          <w:rStyle w:val="FootnoteReference"/>
          <w:sz w:val="19"/>
          <w:szCs w:val="19"/>
        </w:rPr>
        <w:footnoteReference w:id="17"/>
      </w:r>
      <w:r>
        <w:rPr>
          <w:sz w:val="19"/>
          <w:szCs w:val="19"/>
        </w:rPr>
        <w:t xml:space="preserve"> des mit mir errichteten recesses und darauff </w:t>
      </w:r>
      <w:r>
        <w:rPr>
          <w:rStyle w:val="Italics"/>
          <w:sz w:val="19"/>
          <w:szCs w:val="19"/>
        </w:rPr>
        <w:t>publicirten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andats</w:t>
      </w:r>
      <w:r>
        <w:rPr>
          <w:sz w:val="19"/>
          <w:szCs w:val="19"/>
        </w:rPr>
        <w:t xml:space="preserve"> steiff und fest beharret, die Cammer aber sol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och ihrem Sinn undt Vortheil </w:t>
      </w:r>
      <w:r>
        <w:rPr>
          <w:rStyle w:val="Italics"/>
          <w:sz w:val="19"/>
          <w:szCs w:val="19"/>
        </w:rPr>
        <w:t>expliciren</w:t>
      </w:r>
      <w:r>
        <w:rPr>
          <w:sz w:val="19"/>
          <w:szCs w:val="19"/>
        </w:rPr>
        <w:t xml:space="preserve">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ie Haubt </w:t>
      </w:r>
      <w:r>
        <w:rPr>
          <w:rStyle w:val="Italics"/>
          <w:sz w:val="19"/>
          <w:szCs w:val="19"/>
        </w:rPr>
        <w:t>puncten</w:t>
      </w:r>
      <w:r>
        <w:rPr>
          <w:sz w:val="19"/>
          <w:szCs w:val="19"/>
        </w:rPr>
        <w:t xml:space="preserve"> und worüber am meisten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tzigsten </w:t>
      </w:r>
      <w:r>
        <w:rPr>
          <w:rStyle w:val="Italics"/>
          <w:sz w:val="19"/>
          <w:szCs w:val="19"/>
        </w:rPr>
        <w:t>disputiret</w:t>
      </w:r>
      <w:r>
        <w:rPr>
          <w:sz w:val="19"/>
          <w:szCs w:val="19"/>
        </w:rPr>
        <w:t xml:space="preserve"> worden, seindt gewesen der erste,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eite, der dritte, der Vierte, der Achte und der Neünte.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ersten ist die Cammer aller meiner allegirten</w:t>
      </w:r>
      <w:r>
        <w:rPr>
          <w:rStyle w:val="FootnoteReference"/>
          <w:sz w:val="19"/>
          <w:szCs w:val="19"/>
        </w:rPr>
        <w:footnoteReference w:id="18"/>
      </w:r>
      <w:r>
        <w:rPr>
          <w:sz w:val="19"/>
          <w:szCs w:val="19"/>
        </w:rPr>
        <w:t xml:space="preserve"> 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3] </w:t>
      </w:r>
      <w:r>
        <w:rPr>
          <w:rStyle w:val="Italics"/>
          <w:sz w:val="19"/>
          <w:szCs w:val="19"/>
        </w:rPr>
        <w:t>rationen</w:t>
      </w:r>
      <w:r>
        <w:rPr>
          <w:sz w:val="19"/>
          <w:szCs w:val="19"/>
        </w:rPr>
        <w:t xml:space="preserve"> und gründten unerachtet auff ihrer meinung beste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lieben, und hatt von keiner </w:t>
      </w:r>
      <w:r>
        <w:rPr>
          <w:rStyle w:val="Italics"/>
          <w:sz w:val="19"/>
          <w:szCs w:val="19"/>
        </w:rPr>
        <w:t>modification</w:t>
      </w:r>
      <w:r>
        <w:rPr>
          <w:sz w:val="19"/>
          <w:szCs w:val="19"/>
        </w:rPr>
        <w:t xml:space="preserve"> nichts höhren no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issen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zweÿten hat sich solche in ihrer meinun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eilet, und weilen die </w:t>
      </w:r>
      <w:r>
        <w:rPr>
          <w:rStyle w:val="Italics"/>
          <w:sz w:val="19"/>
          <w:szCs w:val="19"/>
        </w:rPr>
        <w:t>majora</w:t>
      </w:r>
      <w:r>
        <w:rPr>
          <w:rStyle w:val="FootnoteReference"/>
          <w:sz w:val="19"/>
          <w:szCs w:val="19"/>
        </w:rPr>
        <w:footnoteReference w:id="19"/>
      </w:r>
      <w:r>
        <w:rPr>
          <w:sz w:val="19"/>
          <w:szCs w:val="19"/>
        </w:rPr>
        <w:t xml:space="preserve"> auff meiner seiten gewesen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ist solcher endlichen nach vieler </w:t>
      </w:r>
      <w:r>
        <w:rPr>
          <w:rStyle w:val="Italics"/>
          <w:sz w:val="19"/>
          <w:szCs w:val="19"/>
        </w:rPr>
        <w:t>debatten</w:t>
      </w:r>
      <w:r>
        <w:rPr>
          <w:sz w:val="19"/>
          <w:szCs w:val="19"/>
        </w:rPr>
        <w:t xml:space="preserve"> passiret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</w:t>
      </w:r>
      <w:r>
        <w:rPr>
          <w:rStyle w:val="Italics"/>
          <w:sz w:val="19"/>
          <w:szCs w:val="19"/>
        </w:rPr>
        <w:t>Ratione</w:t>
      </w:r>
      <w:r>
        <w:rPr>
          <w:sz w:val="19"/>
          <w:szCs w:val="19"/>
        </w:rPr>
        <w:t xml:space="preserve"> des dritten hatt die Cammer außert de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ngen gewesenen Täufferen alles meines Vorste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rStyle w:val="Italics"/>
          <w:sz w:val="19"/>
          <w:szCs w:val="19"/>
        </w:rPr>
        <w:t>remonstrirens</w:t>
      </w:r>
      <w:r>
        <w:rPr>
          <w:sz w:val="19"/>
          <w:szCs w:val="19"/>
        </w:rPr>
        <w:t xml:space="preserve"> unerachtet keine andere im Landt herumb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sendten erlauben wollen, endlichen anbeÿ den Vorschla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, ob solches nicht durch Reformirte mit dene Tauffe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kandt und Vertrauten Männern geschehen könte?  Worauff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ch erkläret, daß wann es ja anderster nicht seÿn könte, 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n solches müste geschehen lassen, doch so, daß die gebräuchend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änner mir anständig seÿen, auch solches ohne, oder auff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nste ohne sonderbahren kosten der Täuffer verrichten sollen,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beÿ mann aber zuerst undt vor allen dingen abwa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üsse umb zu sehen, ob der </w:t>
      </w:r>
      <w:r>
        <w:rPr>
          <w:rStyle w:val="Italics"/>
          <w:sz w:val="19"/>
          <w:szCs w:val="19"/>
        </w:rPr>
        <w:t>Souveraine</w:t>
      </w:r>
      <w:r>
        <w:rPr>
          <w:sz w:val="19"/>
          <w:szCs w:val="19"/>
        </w:rPr>
        <w:t xml:space="preserve"> Rath den Vier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Ach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meines Memorialis auff eben den fu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die Cammer </w:t>
      </w:r>
      <w:r>
        <w:rPr>
          <w:rStyle w:val="Italics"/>
          <w:sz w:val="19"/>
          <w:szCs w:val="19"/>
        </w:rPr>
        <w:t>expliciren</w:t>
      </w:r>
      <w:r>
        <w:rPr>
          <w:sz w:val="19"/>
          <w:szCs w:val="19"/>
        </w:rPr>
        <w:t xml:space="preserve"> wolle, oder aber solche wie Ich,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ste Gemeindten und sonsten jedermann, ja selbsten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verständige Bauren ansehen, verstehen werde, immaß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fals wieder alles mein besseres hoffen und vermut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teres geschehen solte, mann dieser Männer eben so wenig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 des fünfften Rads am Wagen von thun haben würde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wohl aber beÿ letzterem fall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kurtz vorhergegangenem erhellet schon, daß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mmer denen im 4ten und 8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n Perso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4] aber so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ossessions, disposal of Swiss Anabaptist:hindere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enig als nichts verabfolgen zu lassen gesinnet gewes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aß dannenhero ohnerachtet aller angewandten Mühe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beit, Bittens und Flehens, </w:t>
      </w:r>
      <w:r>
        <w:rPr>
          <w:rStyle w:val="Italics"/>
          <w:sz w:val="19"/>
          <w:szCs w:val="19"/>
        </w:rPr>
        <w:t>remonstrirens</w:t>
      </w:r>
      <w:r>
        <w:rPr>
          <w:sz w:val="19"/>
          <w:szCs w:val="19"/>
        </w:rPr>
        <w:t xml:space="preserve"> und Vorstell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fals weder von solcher noch von dem </w:t>
      </w:r>
      <w:r>
        <w:rPr>
          <w:rStyle w:val="Italics"/>
          <w:sz w:val="19"/>
          <w:szCs w:val="19"/>
        </w:rPr>
        <w:t>Souverainen</w:t>
      </w:r>
      <w:r>
        <w:rPr>
          <w:sz w:val="19"/>
          <w:szCs w:val="19"/>
        </w:rPr>
        <w:t xml:space="preserve"> Rath,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m dennoch ein besseres vermuthet, nichts erla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so daß die im 8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 Perso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, außgenommen einigen wenigen mit lärer handt wie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iehen müssen, die im 4ten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vermeldete aber au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hr wenig Guths auß dem Landt ziehen werd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r Neünt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elcher unter anderen </w:t>
      </w:r>
      <w:r>
        <w:rPr>
          <w:rStyle w:val="Italics"/>
          <w:sz w:val="19"/>
          <w:szCs w:val="19"/>
        </w:rPr>
        <w:t>in specie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vorm Jahr versandten und demnach bekand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Zahler, Melchior (Melcher):children of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elchio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ahler, oder vielmehr seine noch im Landt habende unerzogen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ndter und schöne Mittel ansiehet, hatt Unß am meis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schaffen gemachet, in deme ich alles was mir mensch und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lich gewesen angewendet, umb solche dem Vatter zu we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ringen, wie mir dann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competent lead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dessen zeügnu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rd geben können, aber alles vergebens gewesen, weilen d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ern, Canton of:official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indter, derer fünffe an der Zahl und darvon das altest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ölff, das jüngste aber fünff Jahr alt, welche mann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n Vögten und Vormunderen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utig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Fruttigen </w:t>
      </w:r>
      <w:r>
        <w:rPr>
          <w:rStyle w:val="Italics"/>
          <w:sz w:val="19"/>
          <w:szCs w:val="19"/>
        </w:rPr>
        <w:t>expresse</w:t>
      </w:r>
      <w:r>
        <w:rPr>
          <w:rStyle w:val="FootnoteReference"/>
          <w:sz w:val="19"/>
          <w:szCs w:val="19"/>
        </w:rPr>
        <w:footnoteReference w:id="20"/>
      </w:r>
      <w:r>
        <w:rPr>
          <w:sz w:val="19"/>
          <w:szCs w:val="19"/>
        </w:rPr>
        <w:t xml:space="preserve"> anhero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mmen lassen und in der Cammer vor mir gestellet,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hränen und zehren</w:t>
      </w:r>
      <w:r>
        <w:rPr>
          <w:rStyle w:val="FootnoteReference"/>
          <w:sz w:val="19"/>
          <w:szCs w:val="19"/>
        </w:rPr>
        <w:footnoteReference w:id="21"/>
      </w:r>
      <w:r>
        <w:rPr>
          <w:sz w:val="19"/>
          <w:szCs w:val="19"/>
        </w:rPr>
        <w:t xml:space="preserve"> gebetten und geflehet, daß mann S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och nicht auß dem Landt schaffen, sondern in selbigem verbleib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ssen wolle, auch solches tags hernach, vor dem </w:t>
      </w:r>
      <w:r>
        <w:rPr>
          <w:rStyle w:val="Italics"/>
          <w:sz w:val="19"/>
          <w:szCs w:val="19"/>
        </w:rPr>
        <w:t>Senat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petiret</w:t>
      </w:r>
      <w:r>
        <w:rPr>
          <w:sz w:val="19"/>
          <w:szCs w:val="19"/>
        </w:rPr>
        <w:t xml:space="preserve">, und darmit jedermann, wie leicht zu erach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 mitleÿden beweget.  Und weilen mir leicht einbild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daß denen armen Kindteren ein solches von Ih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wandten und Vormündteren so eingeflöset worden,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5] habe inständigst angehalten, daß wo mann solche ja nicht mi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m Vatter selbsten reden lasen wolte, mann dennoch auff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nigste solche auff 3 oder 4 tage anderen gantz unparteÿisc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übergeben lassen wolte, damit Sie zum minsten in ihr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ahl, ob Sie dem Vatter folgen wollen oder nicht, den schat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freÿen Willens haben mögten, welches aber all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gewandter </w:t>
      </w:r>
      <w:r>
        <w:rPr>
          <w:rStyle w:val="Italics"/>
          <w:sz w:val="19"/>
          <w:szCs w:val="19"/>
        </w:rPr>
        <w:t>devoiren</w:t>
      </w:r>
      <w:r>
        <w:rPr>
          <w:sz w:val="19"/>
          <w:szCs w:val="19"/>
        </w:rPr>
        <w:t xml:space="preserve"> unerachtet ebenmäßig nicht erhal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ohnerachtet endlichen angebotten, daß der Vatt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blos und allein mit denen kindteren </w:t>
      </w:r>
      <w:r>
        <w:rPr>
          <w:rStyle w:val="Italics"/>
          <w:sz w:val="19"/>
          <w:szCs w:val="19"/>
        </w:rPr>
        <w:t>contentiren</w:t>
      </w:r>
      <w:r>
        <w:rPr>
          <w:sz w:val="19"/>
          <w:szCs w:val="19"/>
        </w:rPr>
        <w:t xml:space="preserve">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s Guth, als warumb es denen Verwandthen und Vormündte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m meisten zu thun, im Land lassen wolle, etc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egen des 5ten und 6ten </w:t>
      </w:r>
      <w:r>
        <w:rPr>
          <w:rStyle w:val="Italics"/>
          <w:sz w:val="19"/>
          <w:szCs w:val="19"/>
        </w:rPr>
        <w:t>Articuls</w:t>
      </w:r>
      <w:r>
        <w:rPr>
          <w:sz w:val="19"/>
          <w:szCs w:val="19"/>
        </w:rPr>
        <w:t xml:space="preserve"> seindt Wir überei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ommen, daß die darinnen vermeldete Personen n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esigen Lands-Rechten mit einandter theilen und die no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verfallene Erbschafften bis zum Fall offenste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leiben s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er 7, 10 undt 11t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 aber seindt d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 Obrigkeitlichen </w:t>
      </w:r>
      <w:r>
        <w:rPr>
          <w:rStyle w:val="Italics"/>
          <w:sz w:val="19"/>
          <w:szCs w:val="19"/>
        </w:rPr>
        <w:t>disposition</w:t>
      </w:r>
      <w:r>
        <w:rPr>
          <w:sz w:val="19"/>
          <w:szCs w:val="19"/>
        </w:rPr>
        <w:t xml:space="preserve">, zumahlen Wir darinn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inig überlasen word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Und dieses ist, was in gedachter </w:t>
      </w:r>
      <w:r>
        <w:rPr>
          <w:rStyle w:val="Italics"/>
          <w:sz w:val="19"/>
          <w:szCs w:val="19"/>
        </w:rPr>
        <w:t>Conferentz</w:t>
      </w:r>
      <w:r>
        <w:rPr>
          <w:sz w:val="19"/>
          <w:szCs w:val="19"/>
        </w:rPr>
        <w:t xml:space="preserve"> haubtsächl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assiret, worauff gehoffet daß nunmehro alles wohl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tten gehen, und Ich demnach eines lobl[iche]n Stands eigentlich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und </w:t>
      </w:r>
      <w:r>
        <w:rPr>
          <w:rStyle w:val="Italics"/>
          <w:sz w:val="19"/>
          <w:szCs w:val="19"/>
        </w:rPr>
        <w:t>finale resolution</w:t>
      </w:r>
      <w:r>
        <w:rPr>
          <w:sz w:val="19"/>
          <w:szCs w:val="19"/>
        </w:rPr>
        <w:t xml:space="preserve"> über die in mein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Puncten dermahlen eins verne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ürde, allein darzu habe es alles meines </w:t>
      </w:r>
      <w:r>
        <w:rPr>
          <w:rStyle w:val="Italics"/>
          <w:sz w:val="19"/>
          <w:szCs w:val="19"/>
        </w:rPr>
        <w:t>Sollicitirens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erachtet noch nicht bringen mögen, indeme mir gester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n hiesiger Cantzleÿ anstatt eines recesses über alle i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m </w:t>
      </w:r>
      <w:r>
        <w:rPr>
          <w:rStyle w:val="Italics"/>
          <w:sz w:val="19"/>
          <w:szCs w:val="19"/>
        </w:rPr>
        <w:t>Memoriali</w:t>
      </w:r>
      <w:r>
        <w:rPr>
          <w:sz w:val="19"/>
          <w:szCs w:val="19"/>
        </w:rPr>
        <w:t xml:space="preserve"> enthaltene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ie solches schrifft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6] und mündlich beÿ allen gelegenheiten begehret, ein mehrer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alß über zweÿ </w:t>
      </w:r>
      <w:r>
        <w:rPr>
          <w:rStyle w:val="Italics"/>
          <w:sz w:val="19"/>
          <w:szCs w:val="19"/>
        </w:rPr>
        <w:t>Articul</w:t>
      </w:r>
      <w:r>
        <w:rPr>
          <w:sz w:val="19"/>
          <w:szCs w:val="19"/>
        </w:rPr>
        <w:t xml:space="preserve">, wie meine hocheehrte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s nebengehenter </w:t>
      </w:r>
      <w:r>
        <w:rPr>
          <w:rStyle w:val="Italics"/>
          <w:sz w:val="19"/>
          <w:szCs w:val="19"/>
        </w:rPr>
        <w:t>Copia</w:t>
      </w:r>
      <w:r>
        <w:rPr>
          <w:sz w:val="19"/>
          <w:szCs w:val="19"/>
        </w:rPr>
        <w:t xml:space="preserve"> zu ersehen haben werden, zugestellet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rden, Worbey Meine hochgeehrte herren zugleich abne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mit was für menschen ich allhier zu schaffen, und wi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alle ja auf die geringste </w:t>
      </w:r>
      <w:r>
        <w:rPr>
          <w:rStyle w:val="Italics"/>
          <w:sz w:val="19"/>
          <w:szCs w:val="19"/>
        </w:rPr>
        <w:t>resolution</w:t>
      </w:r>
      <w:r>
        <w:rPr>
          <w:sz w:val="19"/>
          <w:szCs w:val="19"/>
        </w:rPr>
        <w:t xml:space="preserve"> anderster nicht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leichsam mit gewalt heraus bringen kan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ber Hochgeehrte herren, wann hiesiger lobl[iche]r Stand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ne verordnete Täuffer Commission mir mit ihren krum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prüngen viel zuthun und zu schaffen machet, so machen mi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ißlich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exations with Anabapti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Täuffer selbsten nicht viel weniger, in deme bi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hin alles meines Anmahnens, Erinnerens, Bittens, senden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egehrens unerachtet, ich es nur noch nicht dahin bri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en, daß solche mir die nöthige Rodel oder Listen </w:t>
      </w:r>
      <w:r>
        <w:rPr>
          <w:rStyle w:val="Italics"/>
          <w:sz w:val="19"/>
          <w:szCs w:val="19"/>
        </w:rPr>
        <w:t>fourniret</w:t>
      </w:r>
      <w:r>
        <w:rPr>
          <w:sz w:val="19"/>
          <w:szCs w:val="19"/>
        </w:rPr>
        <w:t xml:space="preserve">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 weniger aber ihre mitnehmende mittel und güth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öriger Orthen angegeben hätten.  Meiner hochgeehrten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 dieselbe abgegeben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Brieff, welchen aus gewiss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hrsachen nicht allhier sondern zu Basel trucken lassen, und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ein halb dutzend exemplarien hierbeÿ folgen, hab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on theils seit 8, theils aber seit 14 tagen im gantzen Landt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 ich mir nur einbilden können daß einige Täuffer si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halten mögten, </w:t>
      </w:r>
      <w:r>
        <w:rPr>
          <w:rStyle w:val="Italics"/>
          <w:sz w:val="19"/>
          <w:szCs w:val="19"/>
        </w:rPr>
        <w:t>distribuiret</w:t>
      </w:r>
      <w:r>
        <w:rPr>
          <w:sz w:val="19"/>
          <w:szCs w:val="19"/>
        </w:rPr>
        <w:t xml:space="preserve"> und durch die gefan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esene Täuffer </w:t>
      </w:r>
      <w:r>
        <w:rPr>
          <w:rStyle w:val="Italics"/>
          <w:sz w:val="19"/>
          <w:szCs w:val="19"/>
        </w:rPr>
        <w:t>distribuiren</w:t>
      </w:r>
      <w:r>
        <w:rPr>
          <w:sz w:val="19"/>
          <w:szCs w:val="19"/>
        </w:rPr>
        <w:t xml:space="preserve"> lassen, ohne daß mit de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m sich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:few respond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och jemandten außert zweÿen oder dreÿen vo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verborgen gewesenen, noch zur zeit angemeldet hätt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ndern vielmehr vernehmen muß, daß verschiedene sich liebe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Weib und kinderen auß dem Land und in das Elsaß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en, als sich beÿ mir umb nacher Hollandt </w:t>
      </w:r>
      <w:r>
        <w:rPr>
          <w:rStyle w:val="Italics"/>
          <w:sz w:val="19"/>
          <w:szCs w:val="19"/>
        </w:rPr>
        <w:t>transportiret</w:t>
      </w:r>
      <w:r>
        <w:rPr>
          <w:sz w:val="19"/>
          <w:szCs w:val="19"/>
        </w:rPr>
        <w:t xml:space="preserve">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[Seite 7] zu werden anmelden wollen.  Jedennoch lebe der zuversichtlich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ffnung, es werden sich solche wann Sie meiner Hochgeehrten herr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storalen</w:t>
      </w:r>
      <w:r>
        <w:rPr>
          <w:sz w:val="19"/>
          <w:szCs w:val="19"/>
        </w:rPr>
        <w:t xml:space="preserve"> brieff recht werden erdauret</w:t>
      </w:r>
      <w:r>
        <w:rPr>
          <w:rStyle w:val="FootnoteReference"/>
          <w:sz w:val="19"/>
          <w:szCs w:val="19"/>
        </w:rPr>
        <w:footnoteReference w:id="22"/>
      </w:r>
      <w:r>
        <w:rPr>
          <w:sz w:val="19"/>
          <w:szCs w:val="19"/>
        </w:rPr>
        <w:t xml:space="preserve"> und überleget hab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noch eines anderen und besseren bedencken, und demnach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ieber weichen, alß sich der je länger je mehr anwachßendt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hr ferners </w:t>
      </w:r>
      <w:r>
        <w:rPr>
          <w:rStyle w:val="Italics"/>
          <w:sz w:val="19"/>
          <w:szCs w:val="19"/>
        </w:rPr>
        <w:t>exponiren</w:t>
      </w:r>
      <w:r>
        <w:rPr>
          <w:sz w:val="19"/>
          <w:szCs w:val="19"/>
        </w:rPr>
        <w:t xml:space="preserve"> woll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ch meines Orths will von diesem so vertries al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onerosen</w:t>
      </w:r>
      <w:r>
        <w:rPr>
          <w:sz w:val="19"/>
          <w:szCs w:val="19"/>
        </w:rPr>
        <w:t xml:space="preserve"> Geschäfft dennoch noch nicht aussetzen, sondern im Nahm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ttes des Allerhöchsten fortfahren alles anzuwenden, was mir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nsch und möglich seÿn wird umb solches zu seiner völlig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tschafft, wie solche auch gleich seÿn möge, zu bringen, der zu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tlichen hoffnung, daß desjenige so anjetzo nicht mögte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wegen gebracht werden etwann ins künfftige mit der hülff Gottes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eÿ anderen </w:t>
      </w:r>
      <w:r>
        <w:rPr>
          <w:rStyle w:val="Italics"/>
          <w:sz w:val="19"/>
          <w:szCs w:val="19"/>
        </w:rPr>
        <w:t>conjuncturen</w:t>
      </w:r>
      <w:r>
        <w:rPr>
          <w:sz w:val="19"/>
          <w:szCs w:val="19"/>
        </w:rPr>
        <w:t xml:space="preserve"> desto leichter von statten gehen werde.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itter, Georg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org Ritter hat mit verfertigung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iff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m Oberlandt nicht allerdings zu schlag kommen können,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nnenhero Wir Unß bemüßiget gesehen, derer nur eins i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erlandt die andere vier aber allhier beÿ hiesegen Schiff-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immerleüthen zu bestellen, damit auffs wenigste beÿ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flossenem </w:t>
      </w:r>
      <w:r>
        <w:rPr>
          <w:rStyle w:val="Italics"/>
          <w:sz w:val="19"/>
          <w:szCs w:val="19"/>
        </w:rPr>
        <w:t>termin</w:t>
      </w:r>
      <w:r>
        <w:rPr>
          <w:sz w:val="19"/>
          <w:szCs w:val="19"/>
        </w:rPr>
        <w:t xml:space="preserve"> an Unß nichts erwinden möge, damit zum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insten diejenige Täuffer, so folgen wollen, abreisen können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omit nebst allseitiger Erlasung in Gottes starcken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aden-schutz auch schönster meiner Empfehlung in dero 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ächtiges gebett und hertzlicher begrüsung stetshin verharre.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sonders hochgeehrten herren</w:t>
      </w:r>
    </w:p>
    <w:p w:rsid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84002E" w:rsidRPr="00FD3962" w:rsidRDefault="00FD3962" w:rsidP="00FD3962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D3962" w:rsidRDefault="00FD3962" w:rsidP="00FD3962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0</w:t>
      </w:r>
      <w:r>
        <w:tab/>
      </w:r>
      <w:r>
        <w:rPr>
          <w:rStyle w:val="FootnoteReference"/>
        </w:rPr>
        <w:tab/>
      </w:r>
      <w:r>
        <w:t xml:space="preserve">This is A 1330 from the De Hoop Scheffer </w:t>
      </w:r>
      <w:r>
        <w:rPr>
          <w:rStyle w:val="Italics"/>
        </w:rPr>
        <w:t>Inventaris</w:t>
      </w:r>
      <w:r>
        <w:t xml:space="preserve">.  </w:t>
      </w:r>
    </w:p>
    <w:p w:rsidR="00FD3962" w:rsidRDefault="00FD3962" w:rsidP="00FD3962">
      <w:pPr>
        <w:pStyle w:val="FootnoteText"/>
      </w:pPr>
    </w:p>
  </w:footnote>
  <w:footnote w:id="4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FD3962" w:rsidRDefault="00FD3962" w:rsidP="00FD3962">
      <w:pPr>
        <w:pStyle w:val="Footnote-OneDigit"/>
      </w:pPr>
    </w:p>
  </w:footnote>
  <w:footnote w:id="5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minis</w:t>
      </w:r>
      <w:r>
        <w:t xml:space="preserve"> “limits” (Latin).</w:t>
      </w:r>
    </w:p>
    <w:p w:rsidR="00FD3962" w:rsidRDefault="00FD3962" w:rsidP="00FD3962">
      <w:pPr>
        <w:pStyle w:val="Footnote-OneDigit"/>
      </w:pPr>
    </w:p>
  </w:footnote>
  <w:footnote w:id="6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cripturen</w:t>
      </w:r>
      <w:r>
        <w:t>, “writings, papers.” (German) Adler.</w:t>
      </w:r>
    </w:p>
    <w:p w:rsidR="00FD3962" w:rsidRDefault="00FD3962" w:rsidP="00FD3962">
      <w:pPr>
        <w:pStyle w:val="Footnote-OneDigit"/>
      </w:pPr>
    </w:p>
  </w:footnote>
  <w:footnote w:id="7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uino sensu</w:t>
      </w:r>
      <w:r>
        <w:t>, “authentic meaning” (Latin).</w:t>
      </w:r>
    </w:p>
    <w:p w:rsidR="00FD3962" w:rsidRDefault="00FD3962" w:rsidP="00FD3962">
      <w:pPr>
        <w:pStyle w:val="FirstFootnoteinColumnLine"/>
      </w:pPr>
    </w:p>
  </w:footnote>
  <w:footnote w:id="8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girten</w:t>
      </w:r>
      <w:r>
        <w:t>, “cited, appealed to” (German).</w:t>
      </w:r>
    </w:p>
    <w:p w:rsidR="00FD3962" w:rsidRDefault="00FD3962" w:rsidP="00FD3962">
      <w:pPr>
        <w:pStyle w:val="Footnote-OneDigit"/>
      </w:pPr>
    </w:p>
  </w:footnote>
  <w:footnote w:id="9">
    <w:p w:rsidR="00FD3962" w:rsidRDefault="00FD3962" w:rsidP="00FD3962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ora [pars]</w:t>
      </w:r>
      <w:r>
        <w:t>, “the greater part” (Latin).</w:t>
      </w:r>
    </w:p>
    <w:p w:rsidR="00FD3962" w:rsidRDefault="00FD3962" w:rsidP="00FD3962">
      <w:pPr>
        <w:pStyle w:val="Footnote-OneDigit"/>
      </w:pPr>
    </w:p>
  </w:footnote>
  <w:footnote w:id="10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xpress</w:t>
      </w:r>
      <w:r>
        <w:t>, “hastily” or “explicitly” (German).</w:t>
      </w:r>
    </w:p>
    <w:p w:rsidR="00FD3962" w:rsidRDefault="00FD3962" w:rsidP="00FD3962">
      <w:pPr>
        <w:pStyle w:val="FirstFootnoteinColumnLine"/>
      </w:pPr>
    </w:p>
  </w:footnote>
  <w:footnote w:id="11">
    <w:p w:rsidR="00FD3962" w:rsidRDefault="00FD3962" w:rsidP="00FD3962">
      <w:pPr>
        <w:pStyle w:val="FirstFootnoteinColumnLine"/>
      </w:pPr>
      <w:r>
        <w:rPr>
          <w:vertAlign w:val="superscript"/>
        </w:rPr>
        <w:footnoteRef/>
      </w:r>
      <w:r>
        <w:tab/>
        <w:t>zeheren, “weinen” (German).</w:t>
      </w:r>
    </w:p>
    <w:p w:rsidR="00FD3962" w:rsidRDefault="00FD3962" w:rsidP="00FD3962">
      <w:pPr>
        <w:pStyle w:val="FirstFootnoteinColumnLine"/>
      </w:pPr>
    </w:p>
  </w:footnote>
  <w:footnote w:id="12">
    <w:p w:rsidR="00FD3962" w:rsidRDefault="00FD3962" w:rsidP="00FD3962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erdauern, “durchforschen” (schweizerisch). </w:t>
      </w:r>
    </w:p>
    <w:p w:rsidR="00FD3962" w:rsidRDefault="00FD3962" w:rsidP="00FD3962">
      <w:pPr>
        <w:pStyle w:val="TwoDigitFirstFootnoteinColumnLine"/>
      </w:pPr>
    </w:p>
  </w:footnote>
  <w:footnote w:id="13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 w:rsidR="001D26D1">
        <w:rPr>
          <w:rStyle w:val="ChapterNumberforFootnote"/>
        </w:rPr>
        <w:t xml:space="preserve"> </w:t>
      </w:r>
      <w:r>
        <w:t xml:space="preserve">This is A 1330 from the De Hoop Scheffer </w:t>
      </w:r>
      <w:r>
        <w:rPr>
          <w:rStyle w:val="Italics"/>
        </w:rPr>
        <w:t>Inventaris</w:t>
      </w:r>
      <w:r w:rsidR="001D26D1">
        <w:t>.</w:t>
      </w:r>
    </w:p>
  </w:footnote>
  <w:footnote w:id="14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1D26D1">
        <w:t>.</w:t>
      </w:r>
    </w:p>
  </w:footnote>
  <w:footnote w:id="15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terminis</w:t>
      </w:r>
      <w:r>
        <w:t xml:space="preserve"> “limits” (Latin)</w:t>
      </w:r>
      <w:r w:rsidR="001D26D1">
        <w:t>.</w:t>
      </w:r>
    </w:p>
  </w:footnote>
  <w:footnote w:id="16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cripturen</w:t>
      </w:r>
      <w:r>
        <w:t>, “writings, papers.” (German) Adler</w:t>
      </w:r>
      <w:r w:rsidR="001D26D1">
        <w:t>.</w:t>
      </w:r>
    </w:p>
  </w:footnote>
  <w:footnote w:id="17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uino sensu</w:t>
      </w:r>
      <w:r>
        <w:t>, “authentic meaning” (Latin)</w:t>
      </w:r>
      <w:r w:rsidR="001D26D1">
        <w:t>.</w:t>
      </w:r>
    </w:p>
  </w:footnote>
  <w:footnote w:id="18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llegirten</w:t>
      </w:r>
      <w:r>
        <w:t>, “cited, appealed to” (German)</w:t>
      </w:r>
      <w:r w:rsidR="001D26D1">
        <w:t>.</w:t>
      </w:r>
    </w:p>
  </w:footnote>
  <w:footnote w:id="19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majora [pars]</w:t>
      </w:r>
      <w:r>
        <w:t>, “the greater part” (Latin)</w:t>
      </w:r>
      <w:r w:rsidR="001D26D1">
        <w:t>.</w:t>
      </w:r>
    </w:p>
  </w:footnote>
  <w:footnote w:id="20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xpress</w:t>
      </w:r>
      <w:r>
        <w:t>, “hastily” or “explicitly” (German)</w:t>
      </w:r>
      <w:r w:rsidR="001D26D1">
        <w:t>.</w:t>
      </w:r>
    </w:p>
  </w:footnote>
  <w:footnote w:id="21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  <w:t>zeheren, “weinen” (German)</w:t>
      </w:r>
      <w:r w:rsidR="001D26D1">
        <w:t>.</w:t>
      </w:r>
    </w:p>
  </w:footnote>
  <w:footnote w:id="22">
    <w:p w:rsidR="00FD3962" w:rsidRDefault="00FD3962" w:rsidP="001D26D1">
      <w:pPr>
        <w:pStyle w:val="Footnote-OneDigit"/>
      </w:pPr>
      <w:r>
        <w:rPr>
          <w:vertAlign w:val="superscript"/>
        </w:rPr>
        <w:footnoteRef/>
      </w:r>
      <w:r>
        <w:tab/>
        <w:t>erdauern, “durchforschen” (schweizerisch)</w:t>
      </w:r>
      <w:r w:rsidR="001D26D1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D39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D3962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D3962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D3962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D3962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D3962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D3962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D3962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D39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FD3962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